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4f25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c387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809d05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